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r>
        <w:t xml:space="preserve"> </w:t>
      </w:r>
      <w:r>
        <w:t xml:space="preserve">in</w:t>
      </w:r>
      <w:r>
        <w:t xml:space="preserve"> </w:t>
      </w:r>
      <w:r>
        <w:t xml:space="preserve">China</w:t>
      </w:r>
      <w:r>
        <w:t xml:space="preserve"> </w:t>
      </w:r>
      <w:r>
        <w:t xml:space="preserve">Guangzho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Astronomer position at [Institution Name] in China Guangzhou. As a passionate and experienced astronomer with a deep commitment to advancing our understanding of the cosmos, I am excited about the opportunity to contribute to your institution’s cutting-edge research and collaborative initiatives. My academic background, professional experience, and cultural adaptability align seamlessly with the goals of working in China Guangzhou, a city that stands at the forefront of scientific innovation and astronomical exploration.</w:t>
      </w:r>
    </w:p>
    <w:p>
      <w:pPr>
        <w:pStyle w:val="BodyText"/>
      </w:pPr>
      <w:r>
        <w:t xml:space="preserve">With a Ph.D. in Astronomy from [Your University] and over [X years] of research experience in observational astrophysics, I have dedicated my career to unraveling the mysteries of the universe. My work has focused on [specific areas, e.g., exoplanet detection, galaxy formation, or cosmology], and I have published extensively in peer-reviewed journals such as [Journal Names]. My ability to analyze complex data sets and develop innovative methodologies has enabled me to contribute to groundbreaking projects, including [mention any relevant projects or institutions]. This technical expertise, combined with my collaborative spirit, makes me an ideal candidate for the Astronomer role in China Guangzhou.</w:t>
      </w:r>
    </w:p>
    <w:p>
      <w:pPr>
        <w:pStyle w:val="BodyText"/>
      </w:pPr>
      <w:r>
        <w:t xml:space="preserve">China Guangzhou has long been a hub of scientific and technological advancement, and I am particularly drawn to its growing prominence in the field of astronomy. The city’s investment in state-of-the-art observatories, such as [mention specific facilities if applicable], and its emphasis on international collaboration resonate deeply with my professional aspirations. I am eager to bring my skills in [specific skills, e.g., data analysis, telescope operation, or theoretical modeling] to support your team’s research objectives while contributing to the vibrant scientific community in China Guangzhou.</w:t>
      </w:r>
    </w:p>
    <w:p>
      <w:pPr>
        <w:pStyle w:val="BodyText"/>
      </w:pPr>
      <w:r>
        <w:t xml:space="preserve">One of the key reasons I am applying for this position is the unique opportunity to work within a culturally rich and intellectually stimulating environment. China Guangzhou’s blend of traditional heritage and modern infrastructure creates an ideal setting for interdisciplinary research. The city’s proximity to [mention any relevant geographical or scientific advantages, e.g., clear skies, research partnerships, or academic institutions] further enhances its appeal as a center for astronomical studies. I am particularly interested in exploring how local initiatives in China Guangzhou can address global challenges, such as dark matter detection or the search for extraterrestrial life.</w:t>
      </w:r>
    </w:p>
    <w:p>
      <w:pPr>
        <w:pStyle w:val="BodyText"/>
      </w:pPr>
      <w:r>
        <w:t xml:space="preserve">My experience working in diverse international teams has equipped me with the adaptability and communication skills necessary to thrive in a collaborative setting. During my time at [Previous Institution], I collaborated with researchers from across Asia, Europe, and North America, fostering a shared vision of advancing astronomical knowledge. I am confident that my ability to bridge cultural and scientific perspectives will enable me to contribute effectively to your team while embracing the unique opportunities presented by working in China Guangzhou.</w:t>
      </w:r>
    </w:p>
    <w:p>
      <w:pPr>
        <w:pStyle w:val="BodyText"/>
      </w:pPr>
      <w:r>
        <w:t xml:space="preserve">What excites me most about this role is the potential to engage with both cutting-edge technology and the timeless curiosity that drives astronomical inquiry. China Guangzhou’s commitment to fostering innovation aligns perfectly with my goal of pushing the boundaries of what we know about the universe. I am particularly interested in [specific research interests, e.g., studying high-energy astrophysical phenomena or developing machine learning algorithms for data analysis], and I am eager to explore how these areas can intersect with your institution’s ongoing projects.</w:t>
      </w:r>
    </w:p>
    <w:p>
      <w:pPr>
        <w:pStyle w:val="BodyText"/>
      </w:pPr>
      <w:r>
        <w:t xml:space="preserve">As an astronomer, I believe that the pursuit of knowledge is a universal endeavor, and I am committed to contributing my expertise to advance this mission. The opportunity to work in China Guangzhou represents not only a professional milestone but also a personal calling. I am deeply inspired by the city’s dedication to scientific excellence and its vision for shaping the future of astronomy on a global scale.</w:t>
      </w:r>
    </w:p>
    <w:p>
      <w:pPr>
        <w:pStyle w:val="BodyText"/>
      </w:pPr>
      <w:r>
        <w:t xml:space="preserve">I would be honored to bring my passion, skills, and experience to [Institution Name] in China Guangzhou. Thank you for considering my application. I look forward to the possibility of discussing how I can contribute to your team’s success and help further the field of astronomy in this dynamic city.</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 in China Guangzhou</dc:title>
  <dc:creator/>
  <dc:language>en</dc:language>
  <cp:keywords/>
  <dcterms:created xsi:type="dcterms:W3CDTF">2026-07-23T19:19:45Z</dcterms:created>
  <dcterms:modified xsi:type="dcterms:W3CDTF">2026-07-23T19:19:45Z</dcterms:modified>
</cp:coreProperties>
</file>

<file path=docProps/custom.xml><?xml version="1.0" encoding="utf-8"?>
<Properties xmlns="http://schemas.openxmlformats.org/officeDocument/2006/custom-properties" xmlns:vt="http://schemas.openxmlformats.org/officeDocument/2006/docPropsVTypes"/>
</file>